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D2E11" w14:textId="77777777" w:rsidR="00251882" w:rsidRDefault="004B0CE3" w:rsidP="006F5E75">
      <w:pPr>
        <w:tabs>
          <w:tab w:val="left" w:pos="2340"/>
        </w:tabs>
        <w:ind w:left="2340" w:hanging="2340"/>
        <w:jc w:val="center"/>
        <w:rPr>
          <w:b/>
          <w:highlight w:val="yellow"/>
        </w:rPr>
      </w:pPr>
      <w:r>
        <w:rPr>
          <w:b/>
          <w:highlight w:val="yellow"/>
        </w:rPr>
        <w:t>ABC Sample Booster Club</w:t>
      </w:r>
    </w:p>
    <w:p w14:paraId="525D3D22" w14:textId="77777777" w:rsidR="00251882" w:rsidRDefault="004B0CE3" w:rsidP="006F5E75">
      <w:pPr>
        <w:tabs>
          <w:tab w:val="left" w:pos="2340"/>
        </w:tabs>
        <w:ind w:left="2340" w:hanging="2340"/>
        <w:jc w:val="center"/>
      </w:pPr>
      <w:r>
        <w:t>2020-21 Nomination Form</w:t>
      </w:r>
    </w:p>
    <w:p w14:paraId="5DFF1E09" w14:textId="77777777" w:rsidR="00251882" w:rsidRDefault="00251882">
      <w:pPr>
        <w:tabs>
          <w:tab w:val="left" w:pos="2340"/>
        </w:tabs>
        <w:ind w:left="2340"/>
        <w:jc w:val="center"/>
      </w:pPr>
    </w:p>
    <w:p w14:paraId="1F303390" w14:textId="77777777" w:rsidR="00251882" w:rsidRDefault="004B0CE3">
      <w:r>
        <w:t xml:space="preserve">Please indicate your interest no later than May 4, 2020 by emailing the Booster Club President at </w:t>
      </w:r>
      <w:hyperlink r:id="rId4">
        <w:r>
          <w:rPr>
            <w:color w:val="0000FF"/>
            <w:highlight w:val="yellow"/>
            <w:u w:val="single"/>
          </w:rPr>
          <w:t>president@abcsampleboosterclub.org</w:t>
        </w:r>
      </w:hyperlink>
      <w:r>
        <w:t>.</w:t>
      </w:r>
    </w:p>
    <w:p w14:paraId="1736CB32" w14:textId="77777777" w:rsidR="00251882" w:rsidRDefault="00251882"/>
    <w:p w14:paraId="2C1DF344" w14:textId="77777777" w:rsidR="00251882" w:rsidRDefault="004B0CE3">
      <w:pPr>
        <w:ind w:left="720"/>
      </w:pPr>
      <w:r>
        <w:t xml:space="preserve">I am interested in volunteering for the following 2020-2021 Executive Board position for the </w:t>
      </w:r>
      <w:r>
        <w:rPr>
          <w:highlight w:val="yellow"/>
        </w:rPr>
        <w:t>ABC Sample Booster Club</w:t>
      </w:r>
      <w:r>
        <w:t>.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3665B1E6" wp14:editId="7666866A">
                <wp:simplePos x="0" y="0"/>
                <wp:positionH relativeFrom="column">
                  <wp:posOffset>1</wp:posOffset>
                </wp:positionH>
                <wp:positionV relativeFrom="paragraph">
                  <wp:posOffset>9525</wp:posOffset>
                </wp:positionV>
                <wp:extent cx="190500" cy="1714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55513" y="3699038"/>
                          <a:ext cx="180975" cy="161925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B19C2EE" w14:textId="77777777" w:rsidR="00251882" w:rsidRDefault="0025188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9525</wp:posOffset>
                </wp:positionV>
                <wp:extent cx="190500" cy="171450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500" cy="1714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40A30BA" w14:textId="77777777" w:rsidR="00251882" w:rsidRDefault="00251882">
      <w:pPr>
        <w:ind w:left="720"/>
      </w:pPr>
    </w:p>
    <w:p w14:paraId="65FC0BD0" w14:textId="77777777" w:rsidR="00251882" w:rsidRDefault="004B0CE3">
      <w:pPr>
        <w:ind w:left="720"/>
        <w:rPr>
          <w:highlight w:val="yellow"/>
        </w:rPr>
      </w:pPr>
      <w:r>
        <w:t>I would like to nominate the followin</w:t>
      </w:r>
      <w:r>
        <w:t xml:space="preserve">g person for a 2020-2021 Executive Board position for the </w:t>
      </w:r>
      <w:r>
        <w:rPr>
          <w:highlight w:val="yellow"/>
        </w:rPr>
        <w:t>ABC Sample Booster Club</w:t>
      </w:r>
      <w:r>
        <w:t>.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563F83BF" wp14:editId="5DAE1E50">
                <wp:simplePos x="0" y="0"/>
                <wp:positionH relativeFrom="column">
                  <wp:posOffset>1</wp:posOffset>
                </wp:positionH>
                <wp:positionV relativeFrom="paragraph">
                  <wp:posOffset>9525</wp:posOffset>
                </wp:positionV>
                <wp:extent cx="190500" cy="17145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55513" y="3699038"/>
                          <a:ext cx="180975" cy="161925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6371F00" w14:textId="77777777" w:rsidR="00251882" w:rsidRDefault="0025188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9525</wp:posOffset>
                </wp:positionV>
                <wp:extent cx="190500" cy="171450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500" cy="1714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15E05E7" w14:textId="77777777" w:rsidR="00251882" w:rsidRDefault="00251882"/>
    <w:p w14:paraId="5F153280" w14:textId="77777777" w:rsidR="00251882" w:rsidRDefault="00251882"/>
    <w:p w14:paraId="4B3F528F" w14:textId="77777777" w:rsidR="00251882" w:rsidRDefault="004B0CE3">
      <w:r>
        <w:t>Name: ______________________________________________________________________</w:t>
      </w:r>
    </w:p>
    <w:p w14:paraId="574F0DAB" w14:textId="77777777" w:rsidR="00251882" w:rsidRDefault="00251882"/>
    <w:p w14:paraId="0ECC2B2C" w14:textId="77777777" w:rsidR="00251882" w:rsidRDefault="004B0CE3">
      <w:r>
        <w:t>Phone: _________________________ Email: _______________________________________</w:t>
      </w:r>
    </w:p>
    <w:p w14:paraId="49A0E67D" w14:textId="77777777" w:rsidR="00251882" w:rsidRDefault="00251882"/>
    <w:p w14:paraId="3CB72965" w14:textId="77777777" w:rsidR="00251882" w:rsidRDefault="004B0CE3">
      <w:r>
        <w:t>Position</w:t>
      </w:r>
      <w:r>
        <w:t>(s) for which I or my nominee would like to be considered:</w:t>
      </w:r>
    </w:p>
    <w:p w14:paraId="59BBD551" w14:textId="77777777" w:rsidR="00251882" w:rsidRDefault="00251882"/>
    <w:p w14:paraId="15F36529" w14:textId="77777777" w:rsidR="00251882" w:rsidRDefault="004B0CE3">
      <w:r>
        <w:t>____________________________________________________________________________</w:t>
      </w:r>
    </w:p>
    <w:p w14:paraId="357C9C7A" w14:textId="77777777" w:rsidR="00251882" w:rsidRDefault="00251882"/>
    <w:p w14:paraId="088BD236" w14:textId="77777777" w:rsidR="00251882" w:rsidRDefault="004B0CE3">
      <w:r>
        <w:t>____________________________________________________________________________</w:t>
      </w:r>
    </w:p>
    <w:p w14:paraId="770C0594" w14:textId="77777777" w:rsidR="00251882" w:rsidRDefault="00251882"/>
    <w:p w14:paraId="233F062A" w14:textId="77777777" w:rsidR="00251882" w:rsidRDefault="004B0CE3">
      <w:r>
        <w:t>Why I or my nominee would be a good candidate for the position(s) listed above:</w:t>
      </w:r>
    </w:p>
    <w:p w14:paraId="43DC356D" w14:textId="77777777" w:rsidR="00251882" w:rsidRDefault="00251882"/>
    <w:p w14:paraId="71FA6AF7" w14:textId="77777777" w:rsidR="00251882" w:rsidRDefault="004B0CE3">
      <w:r>
        <w:t>____________________________________________________________________________</w:t>
      </w:r>
    </w:p>
    <w:p w14:paraId="2EE673CD" w14:textId="77777777" w:rsidR="00251882" w:rsidRDefault="00251882"/>
    <w:p w14:paraId="59F552DE" w14:textId="77777777" w:rsidR="00251882" w:rsidRDefault="004B0CE3">
      <w:r>
        <w:t>____________________________________________________________________________</w:t>
      </w:r>
    </w:p>
    <w:p w14:paraId="3378EEDC" w14:textId="77777777" w:rsidR="00251882" w:rsidRDefault="00251882"/>
    <w:p w14:paraId="41702A17" w14:textId="77777777" w:rsidR="00251882" w:rsidRDefault="004B0CE3">
      <w:r>
        <w:t>___________________</w:t>
      </w:r>
      <w:r>
        <w:t>_________________________________________________________</w:t>
      </w:r>
    </w:p>
    <w:p w14:paraId="070B88BB" w14:textId="77777777" w:rsidR="00251882" w:rsidRDefault="00251882"/>
    <w:p w14:paraId="60890F46" w14:textId="77777777" w:rsidR="00251882" w:rsidRDefault="00251882"/>
    <w:p w14:paraId="051BEA1E" w14:textId="77777777" w:rsidR="00251882" w:rsidRDefault="004B0CE3">
      <w:pPr>
        <w:spacing w:after="120"/>
      </w:pPr>
      <w:r>
        <w:t>Please check here if you have nominated someone other than yourself:</w:t>
      </w:r>
      <w:r>
        <w:br/>
      </w:r>
    </w:p>
    <w:p w14:paraId="1AF133C7" w14:textId="00193EFB" w:rsidR="00251882" w:rsidRDefault="004B0CE3">
      <w:pPr>
        <w:ind w:left="720"/>
      </w:pPr>
      <w:r>
        <w:t>I hereby acknowledge the person I have nominated has consented to serve in this position for the 2020-21 school year.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7BCDBA6D" wp14:editId="1E75DFDC">
                <wp:simplePos x="0" y="0"/>
                <wp:positionH relativeFrom="column">
                  <wp:posOffset>1</wp:posOffset>
                </wp:positionH>
                <wp:positionV relativeFrom="paragraph">
                  <wp:posOffset>12700</wp:posOffset>
                </wp:positionV>
                <wp:extent cx="190500" cy="1714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55513" y="3699038"/>
                          <a:ext cx="180975" cy="161925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D5D3D13" w14:textId="77777777" w:rsidR="00251882" w:rsidRDefault="0025188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12700</wp:posOffset>
                </wp:positionV>
                <wp:extent cx="190500" cy="17145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500" cy="1714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25C1995" w14:textId="77777777" w:rsidR="00251882" w:rsidRDefault="00251882">
      <w:pPr>
        <w:ind w:left="720"/>
      </w:pPr>
    </w:p>
    <w:p w14:paraId="124E3D20" w14:textId="77777777" w:rsidR="00251882" w:rsidRDefault="00251882">
      <w:pPr>
        <w:ind w:left="720"/>
      </w:pPr>
    </w:p>
    <w:p w14:paraId="5E8BBFDA" w14:textId="77777777" w:rsidR="00251882" w:rsidRDefault="004B0CE3">
      <w:pPr>
        <w:jc w:val="center"/>
      </w:pPr>
      <w:r>
        <w:t>T</w:t>
      </w:r>
      <w:r>
        <w:t xml:space="preserve">hank you for your continued support of the </w:t>
      </w:r>
      <w:r>
        <w:rPr>
          <w:highlight w:val="yellow"/>
        </w:rPr>
        <w:t>ABC Sample Booster Club</w:t>
      </w:r>
      <w:r>
        <w:t>!</w:t>
      </w:r>
    </w:p>
    <w:p w14:paraId="324BF61F" w14:textId="77777777" w:rsidR="00251882" w:rsidRDefault="004B0CE3">
      <w:pPr>
        <w:ind w:left="720"/>
        <w:jc w:val="center"/>
      </w:pPr>
      <w:r>
        <w:t>You will be contacted by the President before the May 5 meeting.</w:t>
      </w:r>
    </w:p>
    <w:p w14:paraId="272DDAA1" w14:textId="77777777" w:rsidR="00251882" w:rsidRDefault="00251882">
      <w:pPr>
        <w:ind w:left="720"/>
        <w:jc w:val="center"/>
      </w:pPr>
    </w:p>
    <w:p w14:paraId="25292463" w14:textId="77777777" w:rsidR="00251882" w:rsidRDefault="004B0CE3">
      <w:pPr>
        <w:ind w:left="720"/>
        <w:jc w:val="center"/>
      </w:pPr>
      <w:r>
        <w:rPr>
          <w:i/>
        </w:rPr>
        <w:t>Questions? Please contact ___________________</w:t>
      </w:r>
    </w:p>
    <w:sectPr w:rsidR="0025188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7IwsjA2szAzMzJW0lEKTi0uzszPAykwrAUArGr4zCwAAAA="/>
  </w:docVars>
  <w:rsids>
    <w:rsidRoot w:val="00251882"/>
    <w:rsid w:val="00251882"/>
    <w:rsid w:val="004B0CE3"/>
    <w:rsid w:val="006F5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B772E"/>
  <w15:docId w15:val="{59DEAA93-1C72-4D02-B485-9C4B6CF99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11" Type="http://schemas.openxmlformats.org/officeDocument/2006/relationships/theme" Target="theme/theme1.xml"/><Relationship Id="rId10" Type="http://schemas.openxmlformats.org/officeDocument/2006/relationships/fontTable" Target="fontTable.xml"/><Relationship Id="rId4" Type="http://schemas.openxmlformats.org/officeDocument/2006/relationships/hyperlink" Target="mailto:president@abcsampleboosterclub.org" TargetMode="Externa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thew Thomure</cp:lastModifiedBy>
  <cp:revision>3</cp:revision>
  <dcterms:created xsi:type="dcterms:W3CDTF">2020-06-19T17:53:00Z</dcterms:created>
  <dcterms:modified xsi:type="dcterms:W3CDTF">2020-06-19T17:54:00Z</dcterms:modified>
</cp:coreProperties>
</file>